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55BF" w:rsidRPr="00701B34" w:rsidRDefault="004855BF" w:rsidP="0079043D">
      <w:pPr>
        <w:pStyle w:val="Nzev"/>
        <w:spacing w:line="276" w:lineRule="auto"/>
        <w:ind w:right="310"/>
        <w:jc w:val="left"/>
        <w:rPr>
          <w:i w:val="0"/>
          <w:szCs w:val="24"/>
        </w:rPr>
      </w:pPr>
    </w:p>
    <w:p w:rsidR="004855BF" w:rsidRPr="00701B34" w:rsidRDefault="004855BF" w:rsidP="004855BF">
      <w:pPr>
        <w:pStyle w:val="Nzev"/>
        <w:spacing w:line="276" w:lineRule="auto"/>
        <w:ind w:right="310"/>
        <w:rPr>
          <w:i w:val="0"/>
          <w:szCs w:val="24"/>
        </w:rPr>
      </w:pPr>
      <w:r w:rsidRPr="00701B34">
        <w:rPr>
          <w:i w:val="0"/>
          <w:szCs w:val="24"/>
        </w:rPr>
        <w:t xml:space="preserve">Fakulta sociálních věd </w:t>
      </w:r>
    </w:p>
    <w:p w:rsidR="004855BF" w:rsidRPr="00701B34" w:rsidRDefault="004855BF" w:rsidP="004855BF">
      <w:pPr>
        <w:pStyle w:val="Nzev"/>
        <w:spacing w:line="276" w:lineRule="auto"/>
        <w:ind w:right="310"/>
        <w:rPr>
          <w:i w:val="0"/>
          <w:szCs w:val="24"/>
        </w:rPr>
      </w:pPr>
      <w:r w:rsidRPr="00701B34">
        <w:rPr>
          <w:i w:val="0"/>
          <w:szCs w:val="24"/>
        </w:rPr>
        <w:t>Univerzity Karlovy</w:t>
      </w:r>
    </w:p>
    <w:p w:rsidR="004855BF" w:rsidRPr="00701B34" w:rsidRDefault="004855BF" w:rsidP="004855BF">
      <w:pPr>
        <w:pStyle w:val="Nzev"/>
        <w:spacing w:line="276" w:lineRule="auto"/>
        <w:ind w:right="310"/>
        <w:rPr>
          <w:szCs w:val="24"/>
        </w:rPr>
      </w:pPr>
    </w:p>
    <w:p w:rsidR="004855BF" w:rsidRPr="00701B34" w:rsidRDefault="004855BF" w:rsidP="004855BF">
      <w:pPr>
        <w:pStyle w:val="Nzev"/>
        <w:spacing w:line="276" w:lineRule="auto"/>
        <w:ind w:right="310"/>
        <w:rPr>
          <w:szCs w:val="24"/>
        </w:rPr>
      </w:pPr>
      <w:r w:rsidRPr="00701B34">
        <w:rPr>
          <w:szCs w:val="24"/>
        </w:rPr>
        <w:t xml:space="preserve">Zápis ze zasedání Ediční komise ze dne </w:t>
      </w:r>
      <w:r w:rsidR="0068119B">
        <w:rPr>
          <w:szCs w:val="24"/>
        </w:rPr>
        <w:t>1</w:t>
      </w:r>
      <w:r w:rsidR="008B5024">
        <w:rPr>
          <w:szCs w:val="24"/>
        </w:rPr>
        <w:t>5</w:t>
      </w:r>
      <w:r w:rsidRPr="00701B34">
        <w:rPr>
          <w:szCs w:val="24"/>
        </w:rPr>
        <w:t xml:space="preserve">. </w:t>
      </w:r>
      <w:r w:rsidR="0068119B">
        <w:rPr>
          <w:szCs w:val="24"/>
        </w:rPr>
        <w:t>10</w:t>
      </w:r>
      <w:r w:rsidRPr="00701B34">
        <w:rPr>
          <w:szCs w:val="24"/>
        </w:rPr>
        <w:t>. 2018</w:t>
      </w:r>
    </w:p>
    <w:p w:rsidR="004855BF" w:rsidRPr="00701B34" w:rsidRDefault="004855BF" w:rsidP="004855BF">
      <w:pPr>
        <w:pStyle w:val="Nzev"/>
        <w:spacing w:line="276" w:lineRule="auto"/>
        <w:ind w:right="310"/>
        <w:rPr>
          <w:szCs w:val="24"/>
        </w:rPr>
      </w:pPr>
    </w:p>
    <w:p w:rsidR="004855BF" w:rsidRDefault="004855BF" w:rsidP="004855BF">
      <w:pP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 xml:space="preserve">Přítomni: </w:t>
      </w:r>
      <w:r w:rsidRPr="004855BF">
        <w:rPr>
          <w:sz w:val="24"/>
          <w:szCs w:val="24"/>
        </w:rPr>
        <w:t>A. Doležalová,</w:t>
      </w:r>
      <w:r>
        <w:rPr>
          <w:b/>
          <w:sz w:val="24"/>
          <w:szCs w:val="24"/>
        </w:rPr>
        <w:t xml:space="preserve"> </w:t>
      </w:r>
      <w:r w:rsidRPr="00701B34">
        <w:rPr>
          <w:sz w:val="24"/>
          <w:szCs w:val="24"/>
        </w:rPr>
        <w:t>J. Čeňková</w:t>
      </w:r>
      <w:r w:rsidRPr="00701B34">
        <w:rPr>
          <w:b/>
          <w:sz w:val="24"/>
          <w:szCs w:val="24"/>
        </w:rPr>
        <w:t xml:space="preserve">, </w:t>
      </w:r>
      <w:r>
        <w:rPr>
          <w:sz w:val="24"/>
          <w:szCs w:val="24"/>
        </w:rPr>
        <w:t>J. Halada</w:t>
      </w:r>
      <w:r w:rsidRPr="00701B34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M. Krausz-Hladká, </w:t>
      </w:r>
      <w:r w:rsidRPr="00701B34">
        <w:rPr>
          <w:sz w:val="24"/>
          <w:szCs w:val="24"/>
        </w:rPr>
        <w:t>T. Nigr</w:t>
      </w:r>
      <w:r>
        <w:rPr>
          <w:sz w:val="24"/>
          <w:szCs w:val="24"/>
        </w:rPr>
        <w:t>in</w:t>
      </w:r>
      <w:r w:rsidRPr="00701B34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</w:p>
    <w:p w:rsidR="004855BF" w:rsidRPr="00701B34" w:rsidRDefault="004855BF" w:rsidP="004855BF">
      <w:pPr>
        <w:spacing w:line="276" w:lineRule="auto"/>
        <w:ind w:right="31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J. </w:t>
      </w:r>
      <w:r w:rsidRPr="00701B34">
        <w:rPr>
          <w:sz w:val="24"/>
          <w:szCs w:val="24"/>
        </w:rPr>
        <w:t>Štruncová</w:t>
      </w:r>
    </w:p>
    <w:p w:rsidR="004855BF" w:rsidRPr="00701B34" w:rsidRDefault="004855BF" w:rsidP="004855BF">
      <w:pP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 xml:space="preserve">Omluveni: </w:t>
      </w:r>
      <w:r>
        <w:rPr>
          <w:sz w:val="24"/>
          <w:szCs w:val="24"/>
        </w:rPr>
        <w:t>J. Kohoutek</w:t>
      </w:r>
    </w:p>
    <w:p w:rsidR="004855BF" w:rsidRDefault="004855BF" w:rsidP="004855BF">
      <w:pPr>
        <w:spacing w:line="276" w:lineRule="auto"/>
        <w:jc w:val="both"/>
        <w:rPr>
          <w:sz w:val="24"/>
          <w:szCs w:val="24"/>
        </w:rPr>
      </w:pPr>
    </w:p>
    <w:p w:rsidR="004855BF" w:rsidRDefault="004855BF" w:rsidP="004855BF">
      <w:pPr>
        <w:spacing w:line="276" w:lineRule="auto"/>
        <w:jc w:val="both"/>
        <w:rPr>
          <w:sz w:val="24"/>
          <w:szCs w:val="24"/>
        </w:rPr>
      </w:pPr>
    </w:p>
    <w:p w:rsidR="009A2606" w:rsidRPr="0005645D" w:rsidRDefault="009A2606" w:rsidP="009A260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>
        <w:rPr>
          <w:b/>
          <w:sz w:val="24"/>
          <w:szCs w:val="24"/>
        </w:rPr>
        <w:t>1</w:t>
      </w:r>
      <w:r w:rsidRPr="0005645D">
        <w:rPr>
          <w:b/>
          <w:sz w:val="24"/>
          <w:szCs w:val="24"/>
        </w:rPr>
        <w:t>.</w:t>
      </w:r>
      <w:r w:rsidRPr="0005645D"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Představení nových členů ediční komise </w:t>
      </w:r>
    </w:p>
    <w:p w:rsidR="009A2606" w:rsidRDefault="009A2606" w:rsidP="004855BF">
      <w:pPr>
        <w:spacing w:line="276" w:lineRule="auto"/>
        <w:jc w:val="both"/>
        <w:rPr>
          <w:sz w:val="24"/>
          <w:szCs w:val="24"/>
        </w:rPr>
      </w:pPr>
    </w:p>
    <w:p w:rsidR="009A2606" w:rsidRDefault="009A2606" w:rsidP="004855BF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Př</w:t>
      </w:r>
      <w:r w:rsidR="006770E6">
        <w:rPr>
          <w:sz w:val="24"/>
          <w:szCs w:val="24"/>
        </w:rPr>
        <w:t>edseda ediční komise představil dva</w:t>
      </w:r>
      <w:r>
        <w:rPr>
          <w:sz w:val="24"/>
          <w:szCs w:val="24"/>
        </w:rPr>
        <w:t xml:space="preserve"> nové členy</w:t>
      </w:r>
      <w:r w:rsidR="006770E6">
        <w:rPr>
          <w:sz w:val="24"/>
          <w:szCs w:val="24"/>
        </w:rPr>
        <w:t xml:space="preserve"> ediční komise FSV UK</w:t>
      </w:r>
      <w:r>
        <w:rPr>
          <w:sz w:val="24"/>
          <w:szCs w:val="24"/>
        </w:rPr>
        <w:t xml:space="preserve">: doc. PhDr. Antonii Doležalovou, Ph.D. </w:t>
      </w:r>
      <w:r w:rsidRPr="0068119B">
        <w:rPr>
          <w:i/>
          <w:sz w:val="24"/>
          <w:szCs w:val="24"/>
        </w:rPr>
        <w:t xml:space="preserve">(IES) </w:t>
      </w:r>
      <w:r>
        <w:rPr>
          <w:sz w:val="24"/>
          <w:szCs w:val="24"/>
        </w:rPr>
        <w:t xml:space="preserve">a Mgr. Jana Kohoutka, Ph.D. </w:t>
      </w:r>
      <w:r w:rsidRPr="0068119B">
        <w:rPr>
          <w:i/>
          <w:sz w:val="24"/>
          <w:szCs w:val="24"/>
        </w:rPr>
        <w:t>(ISS/CESES)</w:t>
      </w:r>
    </w:p>
    <w:p w:rsidR="009A2606" w:rsidRDefault="009A2606" w:rsidP="004855BF">
      <w:pPr>
        <w:spacing w:line="276" w:lineRule="auto"/>
        <w:jc w:val="both"/>
        <w:rPr>
          <w:sz w:val="24"/>
          <w:szCs w:val="24"/>
        </w:rPr>
      </w:pPr>
    </w:p>
    <w:p w:rsidR="004855BF" w:rsidRPr="0005645D" w:rsidRDefault="009A2606" w:rsidP="004855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>
        <w:rPr>
          <w:b/>
          <w:sz w:val="24"/>
          <w:szCs w:val="24"/>
        </w:rPr>
        <w:t>2</w:t>
      </w:r>
      <w:r w:rsidR="004855BF" w:rsidRPr="0005645D">
        <w:rPr>
          <w:b/>
          <w:sz w:val="24"/>
          <w:szCs w:val="24"/>
        </w:rPr>
        <w:t>.</w:t>
      </w:r>
      <w:r w:rsidR="004855BF" w:rsidRPr="0005645D">
        <w:rPr>
          <w:sz w:val="24"/>
          <w:szCs w:val="24"/>
        </w:rPr>
        <w:t xml:space="preserve"> </w:t>
      </w:r>
      <w:r w:rsidR="004855BF">
        <w:rPr>
          <w:b/>
          <w:sz w:val="24"/>
          <w:szCs w:val="24"/>
        </w:rPr>
        <w:t>H</w:t>
      </w:r>
      <w:r w:rsidR="004855BF" w:rsidRPr="00C87CA1">
        <w:rPr>
          <w:b/>
          <w:sz w:val="24"/>
          <w:szCs w:val="24"/>
        </w:rPr>
        <w:t>lasování per rollam</w:t>
      </w:r>
      <w:r w:rsidR="004855BF">
        <w:rPr>
          <w:b/>
          <w:sz w:val="24"/>
          <w:szCs w:val="24"/>
        </w:rPr>
        <w:t xml:space="preserve"> </w:t>
      </w:r>
    </w:p>
    <w:p w:rsidR="004855BF" w:rsidRPr="0005645D" w:rsidRDefault="004855BF" w:rsidP="004855BF">
      <w:pPr>
        <w:spacing w:line="276" w:lineRule="auto"/>
        <w:ind w:right="310"/>
        <w:jc w:val="both"/>
        <w:rPr>
          <w:sz w:val="24"/>
          <w:szCs w:val="24"/>
        </w:rPr>
      </w:pPr>
    </w:p>
    <w:p w:rsidR="004855BF" w:rsidRPr="00D92834" w:rsidRDefault="004855BF" w:rsidP="004855BF">
      <w:pPr>
        <w:pStyle w:val="Odstavecseseznamem"/>
        <w:spacing w:line="276" w:lineRule="auto"/>
        <w:ind w:left="284" w:hanging="284"/>
        <w:jc w:val="both"/>
      </w:pPr>
      <w:r w:rsidRPr="00D92834">
        <w:t>Ediční komise schválila následující rukopisy</w:t>
      </w:r>
      <w:r w:rsidR="006770E6">
        <w:t>/učební texty</w:t>
      </w:r>
      <w:r w:rsidRPr="00D92834">
        <w:t>:</w:t>
      </w:r>
    </w:p>
    <w:p w:rsidR="004855BF" w:rsidRPr="00D92834" w:rsidRDefault="004855BF" w:rsidP="004855BF">
      <w:pPr>
        <w:pStyle w:val="Odstavecseseznamem"/>
        <w:spacing w:line="276" w:lineRule="auto"/>
        <w:ind w:left="284" w:hanging="284"/>
        <w:jc w:val="both"/>
      </w:pPr>
    </w:p>
    <w:p w:rsidR="009A2606" w:rsidRDefault="004855BF" w:rsidP="009A2606">
      <w:pPr>
        <w:spacing w:line="276" w:lineRule="auto"/>
        <w:jc w:val="both"/>
        <w:rPr>
          <w:i/>
          <w:sz w:val="24"/>
          <w:szCs w:val="24"/>
        </w:rPr>
      </w:pPr>
      <w:r w:rsidRPr="00701B34">
        <w:rPr>
          <w:b/>
          <w:sz w:val="24"/>
          <w:szCs w:val="24"/>
        </w:rPr>
        <w:t xml:space="preserve">HENDL Jan a kol. </w:t>
      </w:r>
      <w:r w:rsidRPr="00701B34">
        <w:rPr>
          <w:i/>
          <w:sz w:val="24"/>
          <w:szCs w:val="24"/>
        </w:rPr>
        <w:t>Základy matematiky, logiky a statistiky pro sociologii a ostatní obory sociálních věd s příklady. (ISS)</w:t>
      </w:r>
    </w:p>
    <w:p w:rsidR="004855BF" w:rsidRPr="009E75C8" w:rsidRDefault="009A2606" w:rsidP="009E75C8">
      <w:pPr>
        <w:pStyle w:val="Odstavecseseznamem"/>
        <w:numPr>
          <w:ilvl w:val="0"/>
          <w:numId w:val="3"/>
        </w:numPr>
        <w:spacing w:line="276" w:lineRule="auto"/>
        <w:ind w:left="284" w:hanging="284"/>
        <w:jc w:val="both"/>
        <w:rPr>
          <w:i/>
        </w:rPr>
      </w:pPr>
      <w:r>
        <w:t>dodatečně navržený recenzent</w:t>
      </w:r>
      <w:r w:rsidRPr="004855BF">
        <w:t xml:space="preserve"> RNDr. Ma</w:t>
      </w:r>
      <w:r w:rsidR="006770E6">
        <w:t>rek</w:t>
      </w:r>
      <w:r w:rsidRPr="004855BF">
        <w:t xml:space="preserve"> Mal</w:t>
      </w:r>
      <w:r w:rsidR="006770E6">
        <w:t>ý</w:t>
      </w:r>
      <w:r w:rsidRPr="004855BF">
        <w:t>, Ph.D. (Státní zdravotní ústav, oddělení biostatistiky)</w:t>
      </w:r>
    </w:p>
    <w:p w:rsidR="009E75C8" w:rsidRPr="009E75C8" w:rsidRDefault="009E75C8" w:rsidP="009E75C8">
      <w:pPr>
        <w:pStyle w:val="Odstavecseseznamem"/>
        <w:spacing w:line="276" w:lineRule="auto"/>
        <w:ind w:left="284"/>
        <w:jc w:val="both"/>
        <w:rPr>
          <w:i/>
        </w:rPr>
      </w:pPr>
    </w:p>
    <w:p w:rsidR="009A2606" w:rsidRPr="009A2606" w:rsidRDefault="004855BF" w:rsidP="009A2606">
      <w:pPr>
        <w:pStyle w:val="Odstavecseseznamem"/>
        <w:spacing w:line="276" w:lineRule="auto"/>
        <w:ind w:left="284" w:hanging="284"/>
        <w:jc w:val="both"/>
        <w:rPr>
          <w:i/>
        </w:rPr>
      </w:pPr>
      <w:r w:rsidRPr="00701B34">
        <w:rPr>
          <w:b/>
        </w:rPr>
        <w:t xml:space="preserve">POTŮČEK Martin </w:t>
      </w:r>
      <w:r w:rsidRPr="00701B34">
        <w:rPr>
          <w:i/>
        </w:rPr>
        <w:t>České důchody – včera, dnes a zítra. (CESES)</w:t>
      </w:r>
    </w:p>
    <w:p w:rsidR="004855BF" w:rsidRPr="009E75C8" w:rsidRDefault="004855BF" w:rsidP="004855BF">
      <w:pPr>
        <w:pStyle w:val="Odstavecseseznamem"/>
        <w:numPr>
          <w:ilvl w:val="0"/>
          <w:numId w:val="1"/>
        </w:numPr>
        <w:spacing w:line="276" w:lineRule="auto"/>
        <w:ind w:left="284" w:hanging="284"/>
        <w:jc w:val="both"/>
      </w:pPr>
      <w:r>
        <w:rPr>
          <w:iCs/>
          <w:shd w:val="clear" w:color="auto" w:fill="FFFFFF"/>
        </w:rPr>
        <w:t>postoupení rukopisu do Nakladatel</w:t>
      </w:r>
      <w:r w:rsidR="009A2606">
        <w:rPr>
          <w:iCs/>
          <w:shd w:val="clear" w:color="auto" w:fill="FFFFFF"/>
        </w:rPr>
        <w:t>s</w:t>
      </w:r>
      <w:r>
        <w:rPr>
          <w:iCs/>
          <w:shd w:val="clear" w:color="auto" w:fill="FFFFFF"/>
        </w:rPr>
        <w:t>tví Karolinum</w:t>
      </w:r>
      <w:r w:rsidR="009A2606">
        <w:rPr>
          <w:iCs/>
          <w:shd w:val="clear" w:color="auto" w:fill="FFFFFF"/>
        </w:rPr>
        <w:t xml:space="preserve"> </w:t>
      </w:r>
    </w:p>
    <w:p w:rsidR="009E75C8" w:rsidRPr="009E75C8" w:rsidRDefault="009E75C8" w:rsidP="004855BF">
      <w:pPr>
        <w:pStyle w:val="Odstavecseseznamem"/>
        <w:numPr>
          <w:ilvl w:val="0"/>
          <w:numId w:val="1"/>
        </w:numPr>
        <w:spacing w:line="276" w:lineRule="auto"/>
        <w:ind w:left="284" w:hanging="284"/>
        <w:jc w:val="both"/>
      </w:pPr>
      <w:r>
        <w:rPr>
          <w:iCs/>
          <w:shd w:val="clear" w:color="auto" w:fill="FFFFFF"/>
        </w:rPr>
        <w:t>text se nebude vykazovat jako odborná kniha a bude bez autorské odměny</w:t>
      </w:r>
    </w:p>
    <w:p w:rsidR="009E75C8" w:rsidRDefault="009E75C8" w:rsidP="009E75C8">
      <w:pPr>
        <w:pStyle w:val="Odstavecseseznamem"/>
        <w:spacing w:line="276" w:lineRule="auto"/>
        <w:ind w:left="284"/>
        <w:jc w:val="both"/>
      </w:pPr>
    </w:p>
    <w:p w:rsidR="004855BF" w:rsidRPr="00D92834" w:rsidRDefault="004855BF" w:rsidP="004855BF">
      <w:pPr>
        <w:pStyle w:val="Odstavecseseznamem"/>
        <w:spacing w:line="276" w:lineRule="auto"/>
        <w:ind w:left="284" w:hanging="284"/>
        <w:jc w:val="both"/>
      </w:pPr>
      <w:r>
        <w:rPr>
          <w:b/>
        </w:rPr>
        <w:t>ČEŇKOVÁ Jana, CEBE Jan</w:t>
      </w:r>
      <w:r w:rsidRPr="00701B34">
        <w:rPr>
          <w:b/>
        </w:rPr>
        <w:t xml:space="preserve"> </w:t>
      </w:r>
      <w:r w:rsidR="009A2606">
        <w:rPr>
          <w:i/>
        </w:rPr>
        <w:t>Meziválečná česká a slovenská žurnalistika</w:t>
      </w:r>
      <w:r w:rsidRPr="00701B34">
        <w:rPr>
          <w:i/>
        </w:rPr>
        <w:t>. (</w:t>
      </w:r>
      <w:r w:rsidR="009A2606">
        <w:rPr>
          <w:i/>
        </w:rPr>
        <w:t>IKSŽS</w:t>
      </w:r>
      <w:r w:rsidRPr="00701B34">
        <w:rPr>
          <w:i/>
        </w:rPr>
        <w:t>)</w:t>
      </w:r>
    </w:p>
    <w:p w:rsidR="009A2606" w:rsidRPr="004855BF" w:rsidRDefault="009A2606" w:rsidP="009A2606">
      <w:pPr>
        <w:pStyle w:val="Odstavecseseznamem"/>
        <w:numPr>
          <w:ilvl w:val="0"/>
          <w:numId w:val="1"/>
        </w:numPr>
        <w:spacing w:line="276" w:lineRule="auto"/>
        <w:ind w:left="284" w:hanging="284"/>
        <w:jc w:val="both"/>
      </w:pPr>
      <w:r>
        <w:rPr>
          <w:iCs/>
          <w:shd w:val="clear" w:color="auto" w:fill="FFFFFF"/>
        </w:rPr>
        <w:t>postoupení rukopisu do Nakladatelství Karolinum</w:t>
      </w:r>
    </w:p>
    <w:p w:rsidR="004855BF" w:rsidRPr="00701B34" w:rsidRDefault="004855BF" w:rsidP="004855BF">
      <w:pPr>
        <w:spacing w:line="276" w:lineRule="auto"/>
        <w:ind w:right="310"/>
        <w:jc w:val="both"/>
        <w:rPr>
          <w:sz w:val="24"/>
          <w:szCs w:val="24"/>
        </w:rPr>
      </w:pPr>
    </w:p>
    <w:p w:rsidR="004855BF" w:rsidRPr="00701B34" w:rsidRDefault="009A2606" w:rsidP="004855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3</w:t>
      </w:r>
      <w:r w:rsidR="004855BF" w:rsidRPr="00701B34">
        <w:rPr>
          <w:b/>
          <w:sz w:val="24"/>
          <w:szCs w:val="24"/>
        </w:rPr>
        <w:t>.</w:t>
      </w:r>
      <w:r w:rsidR="004855BF" w:rsidRPr="00701B34">
        <w:rPr>
          <w:sz w:val="24"/>
          <w:szCs w:val="24"/>
        </w:rPr>
        <w:t xml:space="preserve"> </w:t>
      </w:r>
      <w:r w:rsidR="004855BF" w:rsidRPr="00701B34">
        <w:rPr>
          <w:b/>
          <w:sz w:val="24"/>
          <w:szCs w:val="24"/>
        </w:rPr>
        <w:t>Projednání aktuálně zpracovávaných textů</w:t>
      </w:r>
    </w:p>
    <w:p w:rsidR="004855BF" w:rsidRPr="00701B34" w:rsidRDefault="004855BF" w:rsidP="004855BF">
      <w:pPr>
        <w:pStyle w:val="Zkladntext2"/>
        <w:spacing w:line="276" w:lineRule="auto"/>
        <w:ind w:right="310"/>
        <w:rPr>
          <w:szCs w:val="24"/>
        </w:rPr>
      </w:pPr>
    </w:p>
    <w:p w:rsidR="004855BF" w:rsidRPr="00701B34" w:rsidRDefault="004855BF" w:rsidP="004855BF">
      <w:pPr>
        <w:spacing w:line="276" w:lineRule="auto"/>
        <w:ind w:right="310"/>
        <w:rPr>
          <w:sz w:val="24"/>
          <w:szCs w:val="24"/>
        </w:rPr>
      </w:pPr>
      <w:r w:rsidRPr="00701B34">
        <w:rPr>
          <w:sz w:val="24"/>
          <w:szCs w:val="24"/>
        </w:rPr>
        <w:t>Ediční komise projednala následující texty:</w:t>
      </w:r>
    </w:p>
    <w:p w:rsidR="004855BF" w:rsidRPr="00701B34" w:rsidRDefault="004855BF" w:rsidP="004855BF">
      <w:pPr>
        <w:spacing w:line="276" w:lineRule="auto"/>
        <w:ind w:right="310"/>
        <w:rPr>
          <w:sz w:val="24"/>
          <w:szCs w:val="24"/>
        </w:rPr>
      </w:pPr>
    </w:p>
    <w:p w:rsidR="009A2606" w:rsidRDefault="009A2606" w:rsidP="009A2606">
      <w:pPr>
        <w:spacing w:after="60" w:line="276" w:lineRule="auto"/>
        <w:ind w:right="310"/>
        <w:jc w:val="both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KOZÁK Kryštof </w:t>
      </w:r>
      <w:r w:rsidRPr="0005645D">
        <w:rPr>
          <w:i/>
          <w:sz w:val="24"/>
          <w:szCs w:val="24"/>
        </w:rPr>
        <w:t xml:space="preserve">České probuzení z amerického snu. </w:t>
      </w:r>
      <w:r w:rsidR="00986162">
        <w:rPr>
          <w:i/>
          <w:sz w:val="24"/>
          <w:szCs w:val="24"/>
        </w:rPr>
        <w:t>Proč a jak</w:t>
      </w:r>
      <w:r w:rsidRPr="0005645D">
        <w:rPr>
          <w:i/>
          <w:sz w:val="24"/>
          <w:szCs w:val="24"/>
        </w:rPr>
        <w:t xml:space="preserve"> se zabývat v </w:t>
      </w:r>
      <w:r w:rsidR="00986162">
        <w:rPr>
          <w:i/>
          <w:sz w:val="24"/>
          <w:szCs w:val="24"/>
        </w:rPr>
        <w:t>České republice Spojenými státy.</w:t>
      </w:r>
      <w:r w:rsidRPr="0005645D">
        <w:rPr>
          <w:i/>
          <w:sz w:val="24"/>
          <w:szCs w:val="24"/>
        </w:rPr>
        <w:t xml:space="preserve"> (IMS)</w:t>
      </w:r>
    </w:p>
    <w:p w:rsidR="009A2606" w:rsidRDefault="009A2606" w:rsidP="009A2606">
      <w:pPr>
        <w:spacing w:line="276" w:lineRule="auto"/>
        <w:ind w:left="425" w:right="312"/>
        <w:jc w:val="both"/>
        <w:rPr>
          <w:sz w:val="24"/>
          <w:szCs w:val="24"/>
        </w:rPr>
      </w:pPr>
      <w:r w:rsidRPr="00701B34">
        <w:rPr>
          <w:sz w:val="24"/>
          <w:szCs w:val="24"/>
        </w:rPr>
        <w:t>Text je po recenzním řízení, oba posudky mají doporučující charakter. Autor zapracoval do textu drobné připomínky recenzentů a předložil ediční komisi zprávu o jejich zapracování. Ediční komise postoupila rukopis k dalšímu zpracování do Nakladatelství Karolinum.</w:t>
      </w:r>
    </w:p>
    <w:p w:rsidR="009A2606" w:rsidRPr="00701B34" w:rsidRDefault="009A2606" w:rsidP="009A2606">
      <w:pPr>
        <w:spacing w:line="276" w:lineRule="auto"/>
        <w:ind w:left="425" w:right="312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Ediční komise doporučila specifikovat v </w:t>
      </w:r>
      <w:r w:rsidR="00986162">
        <w:rPr>
          <w:sz w:val="24"/>
          <w:szCs w:val="24"/>
        </w:rPr>
        <w:t>pod</w:t>
      </w:r>
      <w:r>
        <w:rPr>
          <w:sz w:val="24"/>
          <w:szCs w:val="24"/>
        </w:rPr>
        <w:t xml:space="preserve">názvu </w:t>
      </w:r>
      <w:r w:rsidR="0068119B">
        <w:rPr>
          <w:sz w:val="24"/>
          <w:szCs w:val="24"/>
        </w:rPr>
        <w:t xml:space="preserve">rukopisu </w:t>
      </w:r>
      <w:r>
        <w:rPr>
          <w:sz w:val="24"/>
          <w:szCs w:val="24"/>
        </w:rPr>
        <w:t>název země (Spojené státy americké).</w:t>
      </w:r>
    </w:p>
    <w:p w:rsidR="009A2606" w:rsidRPr="0005645D" w:rsidRDefault="009A2606" w:rsidP="009A2606">
      <w:pPr>
        <w:spacing w:after="60" w:line="276" w:lineRule="auto"/>
        <w:ind w:right="310"/>
        <w:jc w:val="both"/>
        <w:rPr>
          <w:sz w:val="24"/>
          <w:szCs w:val="24"/>
        </w:rPr>
      </w:pPr>
    </w:p>
    <w:p w:rsidR="009A2606" w:rsidRDefault="009A2606" w:rsidP="009A2606">
      <w:pPr>
        <w:spacing w:after="60" w:line="276" w:lineRule="auto"/>
        <w:ind w:right="310"/>
        <w:jc w:val="both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VOCHOCOVÁ Lenka </w:t>
      </w:r>
      <w:r>
        <w:rPr>
          <w:i/>
          <w:sz w:val="24"/>
          <w:szCs w:val="24"/>
        </w:rPr>
        <w:t>Ženy (a muži) ve zpravodajských redakcích. Mediální instituce pohledem genderových mediálních studií</w:t>
      </w:r>
      <w:r w:rsidR="00986162">
        <w:rPr>
          <w:i/>
          <w:sz w:val="24"/>
          <w:szCs w:val="24"/>
        </w:rPr>
        <w:t>.</w:t>
      </w:r>
      <w:r w:rsidRPr="0005645D">
        <w:rPr>
          <w:i/>
          <w:sz w:val="24"/>
          <w:szCs w:val="24"/>
        </w:rPr>
        <w:t xml:space="preserve"> (I</w:t>
      </w:r>
      <w:r>
        <w:rPr>
          <w:i/>
          <w:sz w:val="24"/>
          <w:szCs w:val="24"/>
        </w:rPr>
        <w:t>KSŽ</w:t>
      </w:r>
      <w:r w:rsidRPr="0005645D">
        <w:rPr>
          <w:i/>
          <w:sz w:val="24"/>
          <w:szCs w:val="24"/>
        </w:rPr>
        <w:t>)</w:t>
      </w:r>
    </w:p>
    <w:p w:rsidR="009A2606" w:rsidRDefault="009A2606" w:rsidP="009A2606">
      <w:pPr>
        <w:spacing w:line="276" w:lineRule="auto"/>
        <w:ind w:left="425" w:right="312"/>
        <w:jc w:val="both"/>
        <w:rPr>
          <w:sz w:val="24"/>
          <w:szCs w:val="24"/>
        </w:rPr>
      </w:pPr>
      <w:r w:rsidRPr="00701B34">
        <w:rPr>
          <w:sz w:val="24"/>
          <w:szCs w:val="24"/>
        </w:rPr>
        <w:t>Text je po recenzním řízení, oba posudky mají doporučující charakter. Autor</w:t>
      </w:r>
      <w:r>
        <w:rPr>
          <w:sz w:val="24"/>
          <w:szCs w:val="24"/>
        </w:rPr>
        <w:t>ka</w:t>
      </w:r>
      <w:r w:rsidRPr="00701B34">
        <w:rPr>
          <w:sz w:val="24"/>
          <w:szCs w:val="24"/>
        </w:rPr>
        <w:t xml:space="preserve"> zapracoval</w:t>
      </w:r>
      <w:r>
        <w:rPr>
          <w:sz w:val="24"/>
          <w:szCs w:val="24"/>
        </w:rPr>
        <w:t>a</w:t>
      </w:r>
      <w:r w:rsidRPr="00701B34">
        <w:rPr>
          <w:sz w:val="24"/>
          <w:szCs w:val="24"/>
        </w:rPr>
        <w:t xml:space="preserve"> do textu drobné připomínky recenzentů a předložil</w:t>
      </w:r>
      <w:r>
        <w:rPr>
          <w:sz w:val="24"/>
          <w:szCs w:val="24"/>
        </w:rPr>
        <w:t>a</w:t>
      </w:r>
      <w:r w:rsidRPr="00701B34">
        <w:rPr>
          <w:sz w:val="24"/>
          <w:szCs w:val="24"/>
        </w:rPr>
        <w:t xml:space="preserve"> ediční komisi zprávu o jejich zapracování. Ediční komise postoupila rukopis k dalšímu zpracování do Nakladatelství Karolinum.</w:t>
      </w:r>
    </w:p>
    <w:p w:rsidR="004855BF" w:rsidRPr="00284B77" w:rsidRDefault="004855BF" w:rsidP="009A2606">
      <w:pPr>
        <w:spacing w:line="276" w:lineRule="auto"/>
        <w:ind w:right="312"/>
        <w:jc w:val="both"/>
        <w:rPr>
          <w:sz w:val="24"/>
          <w:szCs w:val="24"/>
        </w:rPr>
      </w:pPr>
    </w:p>
    <w:p w:rsidR="009A2606" w:rsidRDefault="009A2606" w:rsidP="009A2606">
      <w:pPr>
        <w:spacing w:after="60" w:line="276" w:lineRule="auto"/>
        <w:ind w:right="310"/>
        <w:jc w:val="both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PLAČEK Michal </w:t>
      </w:r>
      <w:r>
        <w:rPr>
          <w:i/>
          <w:sz w:val="24"/>
          <w:szCs w:val="24"/>
        </w:rPr>
        <w:t xml:space="preserve">Dopady decentralizace na efektivitu </w:t>
      </w:r>
      <w:r w:rsidR="002C74EB">
        <w:rPr>
          <w:i/>
          <w:sz w:val="24"/>
          <w:szCs w:val="24"/>
        </w:rPr>
        <w:t>veřejného sektoru</w:t>
      </w:r>
      <w:r w:rsidR="00986162">
        <w:rPr>
          <w:i/>
          <w:sz w:val="24"/>
          <w:szCs w:val="24"/>
        </w:rPr>
        <w:t>.</w:t>
      </w:r>
      <w:r w:rsidRPr="0005645D">
        <w:rPr>
          <w:i/>
          <w:sz w:val="24"/>
          <w:szCs w:val="24"/>
        </w:rPr>
        <w:t xml:space="preserve"> (</w:t>
      </w:r>
      <w:r>
        <w:rPr>
          <w:i/>
          <w:sz w:val="24"/>
          <w:szCs w:val="24"/>
        </w:rPr>
        <w:t>CESES</w:t>
      </w:r>
      <w:r w:rsidRPr="0005645D">
        <w:rPr>
          <w:i/>
          <w:sz w:val="24"/>
          <w:szCs w:val="24"/>
        </w:rPr>
        <w:t>)</w:t>
      </w:r>
    </w:p>
    <w:p w:rsidR="004855BF" w:rsidRPr="009E75C8" w:rsidRDefault="009E75C8" w:rsidP="009E75C8">
      <w:pPr>
        <w:spacing w:line="276" w:lineRule="auto"/>
        <w:ind w:left="426" w:right="312"/>
        <w:jc w:val="both"/>
        <w:rPr>
          <w:sz w:val="22"/>
          <w:szCs w:val="22"/>
        </w:rPr>
      </w:pPr>
      <w:r w:rsidRPr="00701B34">
        <w:rPr>
          <w:sz w:val="24"/>
          <w:szCs w:val="24"/>
        </w:rPr>
        <w:t>Jedná se o nově předložený text. Text bude vydán v Nakladatelství Karolinum.</w:t>
      </w:r>
      <w:r>
        <w:rPr>
          <w:sz w:val="24"/>
          <w:szCs w:val="24"/>
        </w:rPr>
        <w:t xml:space="preserve"> </w:t>
      </w:r>
      <w:r w:rsidRPr="00747038">
        <w:rPr>
          <w:sz w:val="22"/>
          <w:szCs w:val="22"/>
        </w:rPr>
        <w:t>Zpravodaj příslušného institutu navrh</w:t>
      </w:r>
      <w:r>
        <w:rPr>
          <w:sz w:val="22"/>
          <w:szCs w:val="22"/>
        </w:rPr>
        <w:t>ne recenzenty v hlasování per rollam.</w:t>
      </w:r>
    </w:p>
    <w:p w:rsidR="004855BF" w:rsidRPr="00701B34" w:rsidRDefault="004855BF" w:rsidP="004855BF">
      <w:pPr>
        <w:spacing w:line="276" w:lineRule="auto"/>
        <w:ind w:right="312"/>
        <w:jc w:val="both"/>
        <w:rPr>
          <w:sz w:val="24"/>
          <w:szCs w:val="24"/>
        </w:rPr>
      </w:pPr>
    </w:p>
    <w:p w:rsidR="004855BF" w:rsidRPr="00701B34" w:rsidRDefault="004855BF" w:rsidP="004855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>2.</w:t>
      </w:r>
      <w:r w:rsidRPr="00701B34">
        <w:rPr>
          <w:sz w:val="24"/>
          <w:szCs w:val="24"/>
        </w:rPr>
        <w:t xml:space="preserve"> </w:t>
      </w:r>
      <w:r w:rsidRPr="00701B34">
        <w:rPr>
          <w:b/>
          <w:sz w:val="24"/>
          <w:szCs w:val="24"/>
        </w:rPr>
        <w:t>Projednání přidělení ISBN</w:t>
      </w:r>
    </w:p>
    <w:p w:rsidR="004855BF" w:rsidRPr="00701B34" w:rsidRDefault="004855BF" w:rsidP="004855BF">
      <w:pPr>
        <w:spacing w:line="276" w:lineRule="auto"/>
        <w:ind w:right="310"/>
        <w:jc w:val="both"/>
        <w:rPr>
          <w:sz w:val="24"/>
          <w:szCs w:val="24"/>
        </w:rPr>
      </w:pPr>
    </w:p>
    <w:p w:rsidR="004855BF" w:rsidRPr="005472BD" w:rsidRDefault="004855BF" w:rsidP="004855BF">
      <w:pP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sz w:val="24"/>
          <w:szCs w:val="24"/>
        </w:rPr>
        <w:t>Ediční komise projednala znovu žádost</w:t>
      </w:r>
      <w:r>
        <w:rPr>
          <w:sz w:val="24"/>
          <w:szCs w:val="24"/>
        </w:rPr>
        <w:t xml:space="preserve"> o přidělení ISBN pro sobrník Petry</w:t>
      </w:r>
      <w:r w:rsidRPr="00701B34">
        <w:rPr>
          <w:sz w:val="24"/>
          <w:szCs w:val="24"/>
        </w:rPr>
        <w:t xml:space="preserve"> Koudelkové (IKSŽ) </w:t>
      </w:r>
      <w:r w:rsidR="00890702">
        <w:rPr>
          <w:i/>
          <w:sz w:val="24"/>
          <w:szCs w:val="24"/>
        </w:rPr>
        <w:t>„Náboženská komunikace: mediál</w:t>
      </w:r>
      <w:bookmarkStart w:id="0" w:name="_GoBack"/>
      <w:bookmarkEnd w:id="0"/>
      <w:r w:rsidRPr="00701B34">
        <w:rPr>
          <w:i/>
          <w:sz w:val="24"/>
          <w:szCs w:val="24"/>
        </w:rPr>
        <w:t>ní obraz křesťanství“</w:t>
      </w:r>
      <w:r w:rsidR="009E75C8">
        <w:rPr>
          <w:sz w:val="24"/>
          <w:szCs w:val="24"/>
        </w:rPr>
        <w:t>. Sborník bude vydán jako e-book a bude mu přiděleno ISBN.</w:t>
      </w:r>
    </w:p>
    <w:p w:rsidR="004855BF" w:rsidRPr="00701B34" w:rsidRDefault="004855BF" w:rsidP="004855BF">
      <w:pPr>
        <w:spacing w:line="276" w:lineRule="auto"/>
        <w:ind w:right="310"/>
        <w:jc w:val="both"/>
        <w:rPr>
          <w:sz w:val="24"/>
          <w:szCs w:val="24"/>
        </w:rPr>
      </w:pPr>
    </w:p>
    <w:p w:rsidR="004855BF" w:rsidRPr="00701B34" w:rsidRDefault="004855BF" w:rsidP="004855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>4.</w:t>
      </w:r>
      <w:r w:rsidRPr="00701B34">
        <w:rPr>
          <w:sz w:val="24"/>
          <w:szCs w:val="24"/>
        </w:rPr>
        <w:t xml:space="preserve"> </w:t>
      </w:r>
      <w:r w:rsidRPr="00701B34">
        <w:rPr>
          <w:b/>
          <w:sz w:val="24"/>
          <w:szCs w:val="24"/>
        </w:rPr>
        <w:t>Různé</w:t>
      </w:r>
    </w:p>
    <w:p w:rsidR="004855BF" w:rsidRPr="00701B34" w:rsidRDefault="004855BF" w:rsidP="004855BF">
      <w:pPr>
        <w:spacing w:line="276" w:lineRule="auto"/>
        <w:ind w:right="310"/>
        <w:jc w:val="both"/>
        <w:rPr>
          <w:sz w:val="24"/>
          <w:szCs w:val="24"/>
        </w:rPr>
      </w:pPr>
    </w:p>
    <w:p w:rsidR="004855BF" w:rsidRDefault="001A044C" w:rsidP="004855BF">
      <w:pPr>
        <w:spacing w:line="276" w:lineRule="auto"/>
        <w:ind w:right="310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>Ediční komise doporučila, aby autoři používali publikační identifikátor ORCID.</w:t>
      </w:r>
    </w:p>
    <w:p w:rsidR="001A044C" w:rsidRDefault="001A044C" w:rsidP="004855BF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1A044C" w:rsidRDefault="001A044C" w:rsidP="004855BF">
      <w:pPr>
        <w:spacing w:line="276" w:lineRule="auto"/>
        <w:ind w:right="310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>Ediční komise by ráda do budoucna projednala novou podobu návrhu formuláře pro recenzní posudek.</w:t>
      </w:r>
    </w:p>
    <w:p w:rsidR="001A044C" w:rsidRDefault="001A044C" w:rsidP="004855BF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1A044C" w:rsidRPr="005472BD" w:rsidRDefault="001A044C" w:rsidP="004855BF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5472BD">
        <w:rPr>
          <w:iCs/>
          <w:sz w:val="24"/>
          <w:szCs w:val="24"/>
        </w:rPr>
        <w:t xml:space="preserve">Na instituty byl zaslán požadavek, aby zasílali </w:t>
      </w:r>
      <w:r w:rsidR="00986162">
        <w:rPr>
          <w:iCs/>
          <w:sz w:val="24"/>
          <w:szCs w:val="24"/>
        </w:rPr>
        <w:t xml:space="preserve">na oddělení vědy </w:t>
      </w:r>
      <w:r w:rsidRPr="005472BD">
        <w:rPr>
          <w:iCs/>
          <w:sz w:val="24"/>
          <w:szCs w:val="24"/>
        </w:rPr>
        <w:t xml:space="preserve">rukopisy do edičního plánu pro Nakladatelství Karolinum pro rok 2019. </w:t>
      </w:r>
      <w:r w:rsidR="0068119B" w:rsidRPr="005472BD">
        <w:rPr>
          <w:iCs/>
          <w:sz w:val="24"/>
          <w:szCs w:val="24"/>
        </w:rPr>
        <w:t>Ediční komise následně projedná dlouhodobě a opakovaně přepisované rukopisy, které zatím nebyly vydány.</w:t>
      </w:r>
    </w:p>
    <w:p w:rsidR="0068119B" w:rsidRPr="005472BD" w:rsidRDefault="0068119B" w:rsidP="004855BF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68119B" w:rsidRPr="005472BD" w:rsidRDefault="0068119B" w:rsidP="004855BF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5472BD">
        <w:rPr>
          <w:color w:val="000000"/>
          <w:sz w:val="24"/>
          <w:szCs w:val="24"/>
          <w:shd w:val="clear" w:color="auto" w:fill="FFFFFF"/>
        </w:rPr>
        <w:t>U vydaných publikací podpořených ve smyslu Opatření děkana č. 5/2013 </w:t>
      </w:r>
      <w:r w:rsidR="005472BD">
        <w:rPr>
          <w:color w:val="000000"/>
          <w:sz w:val="24"/>
          <w:szCs w:val="24"/>
          <w:shd w:val="clear" w:color="auto" w:fill="FFFFFF"/>
        </w:rPr>
        <w:t xml:space="preserve">by měla být uvedena formulace o podpoře </w:t>
      </w:r>
      <w:r w:rsidR="00986162">
        <w:rPr>
          <w:color w:val="000000"/>
          <w:sz w:val="24"/>
          <w:szCs w:val="24"/>
          <w:shd w:val="clear" w:color="auto" w:fill="FFFFFF"/>
        </w:rPr>
        <w:t>FSV UK. U zahraničních nakladatel</w:t>
      </w:r>
      <w:r w:rsidR="005472BD">
        <w:rPr>
          <w:color w:val="000000"/>
          <w:sz w:val="24"/>
          <w:szCs w:val="24"/>
          <w:shd w:val="clear" w:color="auto" w:fill="FFFFFF"/>
        </w:rPr>
        <w:t>s</w:t>
      </w:r>
      <w:r w:rsidR="00986162">
        <w:rPr>
          <w:color w:val="000000"/>
          <w:sz w:val="24"/>
          <w:szCs w:val="24"/>
          <w:shd w:val="clear" w:color="auto" w:fill="FFFFFF"/>
        </w:rPr>
        <w:t>tvích</w:t>
      </w:r>
      <w:r w:rsidR="005472BD">
        <w:rPr>
          <w:color w:val="000000"/>
          <w:sz w:val="24"/>
          <w:szCs w:val="24"/>
          <w:shd w:val="clear" w:color="auto" w:fill="FFFFFF"/>
        </w:rPr>
        <w:t xml:space="preserve"> může být formulace uvedena i v celkovém poděkování autora/autorů.</w:t>
      </w:r>
    </w:p>
    <w:p w:rsidR="004855BF" w:rsidRDefault="004855BF" w:rsidP="004855BF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E75C8" w:rsidRPr="00701B34" w:rsidRDefault="009E75C8" w:rsidP="004855BF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E75C8" w:rsidRPr="00284B77" w:rsidRDefault="009E75C8" w:rsidP="009E75C8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284B77">
        <w:rPr>
          <w:iCs/>
          <w:sz w:val="24"/>
          <w:szCs w:val="24"/>
        </w:rPr>
        <w:t xml:space="preserve">Příští zasedání Ediční komise se uskuteční </w:t>
      </w:r>
      <w:r>
        <w:rPr>
          <w:iCs/>
          <w:sz w:val="24"/>
          <w:szCs w:val="24"/>
        </w:rPr>
        <w:t>5</w:t>
      </w:r>
      <w:r w:rsidRPr="00284B77">
        <w:rPr>
          <w:iCs/>
          <w:sz w:val="24"/>
          <w:szCs w:val="24"/>
        </w:rPr>
        <w:t xml:space="preserve">. </w:t>
      </w:r>
      <w:r>
        <w:rPr>
          <w:iCs/>
          <w:sz w:val="24"/>
          <w:szCs w:val="24"/>
        </w:rPr>
        <w:t>listopadu</w:t>
      </w:r>
      <w:r w:rsidRPr="00284B77">
        <w:rPr>
          <w:iCs/>
          <w:sz w:val="24"/>
          <w:szCs w:val="24"/>
        </w:rPr>
        <w:t xml:space="preserve"> 2018 v 1</w:t>
      </w:r>
      <w:r>
        <w:rPr>
          <w:iCs/>
          <w:sz w:val="24"/>
          <w:szCs w:val="24"/>
        </w:rPr>
        <w:t>1</w:t>
      </w:r>
      <w:r w:rsidRPr="00284B77">
        <w:rPr>
          <w:iCs/>
          <w:sz w:val="24"/>
          <w:szCs w:val="24"/>
        </w:rPr>
        <w:t>:</w:t>
      </w:r>
      <w:r>
        <w:rPr>
          <w:iCs/>
          <w:sz w:val="24"/>
          <w:szCs w:val="24"/>
        </w:rPr>
        <w:t>30</w:t>
      </w:r>
      <w:r w:rsidRPr="00284B77">
        <w:rPr>
          <w:iCs/>
          <w:sz w:val="24"/>
          <w:szCs w:val="24"/>
        </w:rPr>
        <w:t xml:space="preserve"> hodin v budově Hollar FSV UK (místnost č. 212).</w:t>
      </w:r>
    </w:p>
    <w:p w:rsidR="004855BF" w:rsidRPr="00701B34" w:rsidRDefault="004855BF" w:rsidP="004855BF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4855BF" w:rsidRPr="00701B34" w:rsidRDefault="004855BF" w:rsidP="004855BF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4855BF" w:rsidRPr="00701B34" w:rsidRDefault="004855BF" w:rsidP="004855BF">
      <w:pPr>
        <w:spacing w:line="276" w:lineRule="auto"/>
        <w:ind w:right="310"/>
        <w:rPr>
          <w:sz w:val="24"/>
          <w:szCs w:val="24"/>
        </w:rPr>
      </w:pPr>
    </w:p>
    <w:p w:rsidR="004855BF" w:rsidRPr="00701B34" w:rsidRDefault="004855BF" w:rsidP="004855BF">
      <w:pPr>
        <w:spacing w:line="276" w:lineRule="auto"/>
        <w:ind w:right="310"/>
        <w:rPr>
          <w:sz w:val="24"/>
          <w:szCs w:val="24"/>
        </w:rPr>
      </w:pPr>
      <w:r w:rsidRPr="00701B34">
        <w:rPr>
          <w:sz w:val="24"/>
          <w:szCs w:val="24"/>
        </w:rPr>
        <w:t>Zapsala:</w:t>
      </w:r>
      <w:r w:rsidRPr="00701B34">
        <w:rPr>
          <w:sz w:val="24"/>
          <w:szCs w:val="24"/>
        </w:rPr>
        <w:tab/>
        <w:t>Simona Voráčková</w:t>
      </w:r>
    </w:p>
    <w:p w:rsidR="000F061B" w:rsidRPr="005472BD" w:rsidRDefault="004855BF" w:rsidP="005472BD">
      <w:pPr>
        <w:spacing w:line="276" w:lineRule="auto"/>
        <w:ind w:right="310"/>
        <w:rPr>
          <w:sz w:val="24"/>
          <w:szCs w:val="24"/>
        </w:rPr>
      </w:pPr>
      <w:r w:rsidRPr="00701B34">
        <w:rPr>
          <w:sz w:val="24"/>
          <w:szCs w:val="24"/>
        </w:rPr>
        <w:t>Vidi:</w:t>
      </w:r>
      <w:r w:rsidRPr="00701B34">
        <w:rPr>
          <w:sz w:val="24"/>
          <w:szCs w:val="24"/>
        </w:rPr>
        <w:tab/>
      </w:r>
      <w:r w:rsidRPr="00701B34">
        <w:rPr>
          <w:sz w:val="24"/>
          <w:szCs w:val="24"/>
        </w:rPr>
        <w:tab/>
        <w:t>Tomáš Nigrin</w:t>
      </w:r>
    </w:p>
    <w:sectPr w:rsidR="000F061B" w:rsidRPr="005472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BF653B"/>
    <w:multiLevelType w:val="hybridMultilevel"/>
    <w:tmpl w:val="C1AC5DD8"/>
    <w:lvl w:ilvl="0" w:tplc="3A8EC92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7603C7"/>
    <w:multiLevelType w:val="hybridMultilevel"/>
    <w:tmpl w:val="DBACD594"/>
    <w:lvl w:ilvl="0" w:tplc="6F84860C">
      <w:start w:val="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i w:val="0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65E37FF3"/>
    <w:multiLevelType w:val="hybridMultilevel"/>
    <w:tmpl w:val="0ED0A0C6"/>
    <w:lvl w:ilvl="0" w:tplc="8886F066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7SwNLI0NTS0NDFQ0lEKTi0uzszPAykwqgUAPgepzSwAAAA="/>
  </w:docVars>
  <w:rsids>
    <w:rsidRoot w:val="004855BF"/>
    <w:rsid w:val="000F061B"/>
    <w:rsid w:val="001A044C"/>
    <w:rsid w:val="002C74EB"/>
    <w:rsid w:val="003B37C3"/>
    <w:rsid w:val="004855BF"/>
    <w:rsid w:val="005472BD"/>
    <w:rsid w:val="006770E6"/>
    <w:rsid w:val="0068119B"/>
    <w:rsid w:val="0079043D"/>
    <w:rsid w:val="00890702"/>
    <w:rsid w:val="008B5024"/>
    <w:rsid w:val="00986162"/>
    <w:rsid w:val="009A2606"/>
    <w:rsid w:val="009E7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855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4855BF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4855BF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4855BF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4855BF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855BF"/>
    <w:pPr>
      <w:ind w:left="720"/>
      <w:contextualSpacing/>
    </w:pPr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855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4855BF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4855BF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4855BF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4855BF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855BF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471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POKUSNY UCET,ZAM,CIVT</cp:lastModifiedBy>
  <cp:revision>6</cp:revision>
  <dcterms:created xsi:type="dcterms:W3CDTF">2018-10-23T12:38:00Z</dcterms:created>
  <dcterms:modified xsi:type="dcterms:W3CDTF">2018-10-23T14:46:00Z</dcterms:modified>
</cp:coreProperties>
</file>